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76DEF" w:rsidRDefault="00876DEF" w:rsidP="00D710FC">
      <w:pPr>
        <w:spacing w:after="0"/>
        <w:rPr>
          <w:rFonts w:ascii="Arial Rounded MT Bold" w:hAnsi="Arial Rounded MT Bold"/>
          <w:noProof/>
          <w:sz w:val="40"/>
          <w:szCs w:val="40"/>
        </w:rPr>
      </w:pPr>
      <w:r w:rsidRPr="00876DEF">
        <w:rPr>
          <w:rFonts w:ascii="Arial Rounded MT Bold" w:eastAsia="Times New Roman" w:hAnsi="Arial Rounded MT Bold" w:cs="Times New Roman"/>
          <w:noProof/>
          <w:color w:val="000000"/>
          <w:w w:val="0"/>
          <w:sz w:val="40"/>
          <w:szCs w:val="40"/>
          <w:u w:color="000000"/>
          <w:bdr w:val="none" w:sz="0" w:space="0" w:color="000000"/>
          <w:shd w:val="clear" w:color="000000" w:fill="000000"/>
          <w:lang w:val="en-IN" w:eastAsia="en-IN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5485130</wp:posOffset>
            </wp:positionH>
            <wp:positionV relativeFrom="margin">
              <wp:posOffset>-450215</wp:posOffset>
            </wp:positionV>
            <wp:extent cx="1073785" cy="1321435"/>
            <wp:effectExtent l="19050" t="0" r="0" b="0"/>
            <wp:wrapSquare wrapText="bothSides"/>
            <wp:docPr id="5" name="Picture 5" descr="G:\Images\Images\smart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:\Images\Images\smarty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3785" cy="1321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76DEF">
        <w:rPr>
          <w:rFonts w:ascii="Arial Rounded MT Bold" w:hAnsi="Arial Rounded MT Bold"/>
          <w:noProof/>
          <w:sz w:val="40"/>
          <w:szCs w:val="40"/>
        </w:rPr>
        <w:t>SOUTHIM CHAKRABORTY</w:t>
      </w:r>
    </w:p>
    <w:p w:rsidR="00876DEF" w:rsidRDefault="00876DEF" w:rsidP="00C655E9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tact: - +91</w:t>
      </w:r>
      <w:r w:rsidR="00C655E9">
        <w:rPr>
          <w:rFonts w:ascii="Times New Roman" w:hAnsi="Times New Roman"/>
          <w:sz w:val="24"/>
          <w:szCs w:val="24"/>
        </w:rPr>
        <w:t>-</w:t>
      </w:r>
      <w:r w:rsidR="006B4626">
        <w:rPr>
          <w:rFonts w:ascii="Times New Roman" w:hAnsi="Times New Roman"/>
          <w:sz w:val="24"/>
          <w:szCs w:val="24"/>
        </w:rPr>
        <w:t>8427</w:t>
      </w:r>
      <w:r w:rsidR="00C655E9">
        <w:rPr>
          <w:rFonts w:ascii="Times New Roman" w:hAnsi="Times New Roman"/>
          <w:sz w:val="24"/>
          <w:szCs w:val="24"/>
        </w:rPr>
        <w:t>-</w:t>
      </w:r>
      <w:r w:rsidR="006B4626">
        <w:rPr>
          <w:rFonts w:ascii="Times New Roman" w:hAnsi="Times New Roman"/>
          <w:sz w:val="24"/>
          <w:szCs w:val="24"/>
        </w:rPr>
        <w:t>259</w:t>
      </w:r>
      <w:r w:rsidR="00C655E9">
        <w:rPr>
          <w:rFonts w:ascii="Times New Roman" w:hAnsi="Times New Roman"/>
          <w:sz w:val="24"/>
          <w:szCs w:val="24"/>
        </w:rPr>
        <w:t>-</w:t>
      </w:r>
      <w:r w:rsidR="006B4626">
        <w:rPr>
          <w:rFonts w:ascii="Times New Roman" w:hAnsi="Times New Roman"/>
          <w:sz w:val="24"/>
          <w:szCs w:val="24"/>
        </w:rPr>
        <w:t>427</w:t>
      </w:r>
    </w:p>
    <w:p w:rsidR="00876DEF" w:rsidRDefault="00876DEF" w:rsidP="00C655E9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-Mail Id: - </w:t>
      </w:r>
      <w:r w:rsidR="00235CC4">
        <w:rPr>
          <w:rFonts w:ascii="Times New Roman" w:hAnsi="Times New Roman"/>
          <w:sz w:val="24"/>
          <w:szCs w:val="24"/>
        </w:rPr>
        <w:t>southim.chakraborty</w:t>
      </w:r>
      <w:r w:rsidRPr="00876DEF">
        <w:rPr>
          <w:rFonts w:ascii="Times New Roman" w:hAnsi="Times New Roman"/>
          <w:sz w:val="24"/>
          <w:szCs w:val="24"/>
        </w:rPr>
        <w:t>@gmail.com</w:t>
      </w:r>
    </w:p>
    <w:p w:rsidR="00C655E9" w:rsidRDefault="00C655E9" w:rsidP="00775569">
      <w:pPr>
        <w:shd w:val="clear" w:color="auto" w:fill="FFFFFF" w:themeFill="background1"/>
        <w:spacing w:after="0"/>
        <w:jc w:val="both"/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bdr w:val="none" w:sz="0" w:space="0" w:color="000000"/>
          <w:shd w:val="clear" w:color="auto" w:fill="FFFFFF" w:themeFill="background1"/>
        </w:rPr>
      </w:pPr>
    </w:p>
    <w:p w:rsidR="00876DEF" w:rsidRPr="004E7650" w:rsidRDefault="00FC30E9" w:rsidP="00775569">
      <w:pPr>
        <w:shd w:val="clear" w:color="auto" w:fill="FFFFFF" w:themeFill="background1"/>
        <w:spacing w:after="0"/>
        <w:jc w:val="both"/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bdr w:val="none" w:sz="0" w:space="0" w:color="000000"/>
          <w:shd w:val="clear" w:color="auto" w:fill="FFFFFF" w:themeFill="background1"/>
        </w:rPr>
      </w:pPr>
      <w:r w:rsidRPr="004E7650"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bdr w:val="none" w:sz="0" w:space="0" w:color="000000"/>
          <w:shd w:val="clear" w:color="auto" w:fill="FFFFFF" w:themeFill="background1"/>
        </w:rPr>
        <w:t xml:space="preserve">Career </w:t>
      </w:r>
      <w:r w:rsidR="00E73DEE" w:rsidRPr="004E7650"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bdr w:val="none" w:sz="0" w:space="0" w:color="000000"/>
          <w:shd w:val="clear" w:color="auto" w:fill="FFFFFF" w:themeFill="background1"/>
        </w:rPr>
        <w:t>Objective:</w:t>
      </w:r>
    </w:p>
    <w:p w:rsidR="00617DD6" w:rsidRDefault="00FC30E9" w:rsidP="00775569">
      <w:pPr>
        <w:shd w:val="clear" w:color="auto" w:fill="FFFFFF" w:themeFill="background1"/>
        <w:spacing w:after="0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 w:rsidRPr="00E73DEE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I want to achieve the desired reputed position in the field of my subject knowledge</w:t>
      </w:r>
      <w:r w:rsidR="00E73DEE" w:rsidRPr="00E73DEE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 xml:space="preserve"> by facing the competitive challenge of this dynamic world.</w:t>
      </w:r>
      <w:r w:rsidR="00C655E9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ab/>
      </w:r>
    </w:p>
    <w:p w:rsidR="00C655E9" w:rsidRDefault="00C655E9" w:rsidP="00775569">
      <w:pPr>
        <w:shd w:val="clear" w:color="auto" w:fill="FFFFFF" w:themeFill="background1"/>
        <w:spacing w:after="0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</w:p>
    <w:p w:rsidR="00C655E9" w:rsidRPr="00C655E9" w:rsidRDefault="00C655E9" w:rsidP="00775569">
      <w:pPr>
        <w:shd w:val="clear" w:color="auto" w:fill="FFFFFF" w:themeFill="background1"/>
        <w:spacing w:after="0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sectPr w:rsidR="00C655E9" w:rsidRPr="00C655E9" w:rsidSect="004E7650">
          <w:pgSz w:w="12240" w:h="15840"/>
          <w:pgMar w:top="1350" w:right="1080" w:bottom="810" w:left="1080" w:header="720" w:footer="720" w:gutter="0"/>
          <w:cols w:space="720"/>
          <w:docGrid w:linePitch="360"/>
        </w:sectPr>
      </w:pPr>
    </w:p>
    <w:p w:rsidR="00E73DEE" w:rsidRPr="00775569" w:rsidRDefault="00E73DEE" w:rsidP="00775569">
      <w:pPr>
        <w:shd w:val="clear" w:color="auto" w:fill="FFFFFF" w:themeFill="background1"/>
        <w:spacing w:after="0"/>
        <w:jc w:val="both"/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</w:pPr>
      <w:r w:rsidRPr="00775569"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  <w:lastRenderedPageBreak/>
        <w:t>Strength:</w:t>
      </w:r>
    </w:p>
    <w:p w:rsidR="00E73DEE" w:rsidRDefault="001F4CC0" w:rsidP="00775569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mmunication</w:t>
      </w:r>
      <w:r w:rsidR="001B59DC">
        <w:rPr>
          <w:rFonts w:ascii="Times New Roman" w:hAnsi="Times New Roman"/>
          <w:sz w:val="24"/>
          <w:szCs w:val="24"/>
        </w:rPr>
        <w:t xml:space="preserve"> skills</w:t>
      </w:r>
    </w:p>
    <w:p w:rsidR="00E73DEE" w:rsidRPr="00FA1194" w:rsidRDefault="001C4E62" w:rsidP="00775569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</w:t>
      </w:r>
      <w:r w:rsidR="001B59DC">
        <w:rPr>
          <w:rFonts w:ascii="Times New Roman" w:hAnsi="Times New Roman"/>
          <w:sz w:val="24"/>
          <w:szCs w:val="24"/>
        </w:rPr>
        <w:t>eadership quality</w:t>
      </w:r>
    </w:p>
    <w:p w:rsidR="00E73DEE" w:rsidRPr="00FA1194" w:rsidRDefault="00E73DEE" w:rsidP="00775569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FA1194">
        <w:rPr>
          <w:rFonts w:ascii="Times New Roman" w:hAnsi="Times New Roman"/>
          <w:sz w:val="24"/>
          <w:szCs w:val="24"/>
        </w:rPr>
        <w:t>Concentr</w:t>
      </w:r>
      <w:r w:rsidR="001B59DC">
        <w:rPr>
          <w:rFonts w:ascii="Times New Roman" w:hAnsi="Times New Roman"/>
          <w:sz w:val="24"/>
          <w:szCs w:val="24"/>
        </w:rPr>
        <w:t>ation &amp; strong confidence level</w:t>
      </w:r>
    </w:p>
    <w:p w:rsidR="00E73DEE" w:rsidRDefault="001B59DC" w:rsidP="00775569">
      <w:pPr>
        <w:pStyle w:val="ListParagraph"/>
        <w:numPr>
          <w:ilvl w:val="0"/>
          <w:numId w:val="10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teracting with new people</w:t>
      </w:r>
    </w:p>
    <w:p w:rsidR="00617DD6" w:rsidRPr="00775569" w:rsidRDefault="00617DD6" w:rsidP="00617DD6">
      <w:pPr>
        <w:shd w:val="clear" w:color="auto" w:fill="FFFFFF" w:themeFill="background1"/>
        <w:spacing w:after="0"/>
        <w:ind w:left="2160"/>
        <w:jc w:val="both"/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</w:pPr>
      <w:r w:rsidRPr="00775569"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  <w:lastRenderedPageBreak/>
        <w:t>Hobbies:</w:t>
      </w:r>
    </w:p>
    <w:p w:rsidR="00617DD6" w:rsidRDefault="00617DD6" w:rsidP="00617DD6">
      <w:pPr>
        <w:pStyle w:val="ListParagraph"/>
        <w:numPr>
          <w:ilvl w:val="0"/>
          <w:numId w:val="7"/>
        </w:numPr>
        <w:shd w:val="clear" w:color="auto" w:fill="FFFFFF" w:themeFill="background1"/>
        <w:spacing w:line="276" w:lineRule="auto"/>
        <w:ind w:left="2880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Singing</w:t>
      </w:r>
    </w:p>
    <w:p w:rsidR="001F4CC0" w:rsidRDefault="00156099" w:rsidP="00617DD6">
      <w:pPr>
        <w:pStyle w:val="ListParagraph"/>
        <w:numPr>
          <w:ilvl w:val="0"/>
          <w:numId w:val="7"/>
        </w:numPr>
        <w:shd w:val="clear" w:color="auto" w:fill="FFFFFF" w:themeFill="background1"/>
        <w:spacing w:line="276" w:lineRule="auto"/>
        <w:ind w:left="2880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Travelling</w:t>
      </w:r>
    </w:p>
    <w:p w:rsidR="00617DD6" w:rsidRDefault="00617DD6" w:rsidP="00617DD6">
      <w:pPr>
        <w:pStyle w:val="ListParagraph"/>
        <w:numPr>
          <w:ilvl w:val="0"/>
          <w:numId w:val="7"/>
        </w:numPr>
        <w:shd w:val="clear" w:color="auto" w:fill="FFFFFF" w:themeFill="background1"/>
        <w:spacing w:line="276" w:lineRule="auto"/>
        <w:ind w:left="2880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Writing</w:t>
      </w:r>
    </w:p>
    <w:p w:rsidR="00617DD6" w:rsidRPr="001F4CC0" w:rsidRDefault="00617DD6" w:rsidP="001F4CC0">
      <w:pPr>
        <w:pStyle w:val="ListParagraph"/>
        <w:numPr>
          <w:ilvl w:val="0"/>
          <w:numId w:val="7"/>
        </w:numPr>
        <w:shd w:val="clear" w:color="auto" w:fill="FFFFFF" w:themeFill="background1"/>
        <w:spacing w:line="276" w:lineRule="auto"/>
        <w:ind w:left="2880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Reading</w:t>
      </w:r>
    </w:p>
    <w:p w:rsidR="00617DD6" w:rsidRDefault="00617DD6" w:rsidP="00775569">
      <w:pPr>
        <w:shd w:val="clear" w:color="auto" w:fill="FFFFFF" w:themeFill="background1"/>
        <w:spacing w:after="0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sectPr w:rsidR="00617DD6" w:rsidSect="00617DD6">
          <w:type w:val="continuous"/>
          <w:pgSz w:w="12240" w:h="15840"/>
          <w:pgMar w:top="1350" w:right="1080" w:bottom="810" w:left="1080" w:header="720" w:footer="720" w:gutter="0"/>
          <w:cols w:num="2" w:space="720"/>
          <w:docGrid w:linePitch="360"/>
        </w:sectPr>
      </w:pPr>
    </w:p>
    <w:p w:rsidR="00E73DEE" w:rsidRDefault="00E73DEE" w:rsidP="00775569">
      <w:pPr>
        <w:shd w:val="clear" w:color="auto" w:fill="FFFFFF" w:themeFill="background1"/>
        <w:spacing w:after="0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</w:p>
    <w:p w:rsidR="00E73DEE" w:rsidRDefault="00E73DEE" w:rsidP="00775569">
      <w:pPr>
        <w:shd w:val="clear" w:color="auto" w:fill="FFFFFF" w:themeFill="background1"/>
        <w:spacing w:after="0"/>
        <w:jc w:val="both"/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</w:pPr>
      <w:r w:rsidRPr="00775569"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  <w:t>Academic Qualification:</w:t>
      </w:r>
    </w:p>
    <w:p w:rsidR="004C3B72" w:rsidRPr="00775569" w:rsidRDefault="004C3B72" w:rsidP="00775569">
      <w:pPr>
        <w:shd w:val="clear" w:color="auto" w:fill="FFFFFF" w:themeFill="background1"/>
        <w:spacing w:after="0"/>
        <w:jc w:val="both"/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</w:pPr>
    </w:p>
    <w:tbl>
      <w:tblPr>
        <w:tblStyle w:val="TableGrid"/>
        <w:tblW w:w="0" w:type="auto"/>
        <w:tblInd w:w="720" w:type="dxa"/>
        <w:tblLook w:val="04A0"/>
      </w:tblPr>
      <w:tblGrid>
        <w:gridCol w:w="2401"/>
        <w:gridCol w:w="2522"/>
        <w:gridCol w:w="2345"/>
        <w:gridCol w:w="2308"/>
      </w:tblGrid>
      <w:tr w:rsidR="00B557D7" w:rsidTr="00CA36CA">
        <w:tc>
          <w:tcPr>
            <w:tcW w:w="2482" w:type="dxa"/>
          </w:tcPr>
          <w:p w:rsidR="00E73DEE" w:rsidRPr="00775569" w:rsidRDefault="00E73DEE" w:rsidP="00775569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775569">
              <w:rPr>
                <w:rFonts w:ascii="Times New Roman" w:hAnsi="Times New Roman"/>
                <w:b/>
                <w:i/>
                <w:sz w:val="24"/>
                <w:szCs w:val="24"/>
              </w:rPr>
              <w:t>Course</w:t>
            </w:r>
          </w:p>
        </w:tc>
        <w:tc>
          <w:tcPr>
            <w:tcW w:w="2576" w:type="dxa"/>
          </w:tcPr>
          <w:p w:rsidR="00E73DEE" w:rsidRPr="00775569" w:rsidRDefault="00E73DEE" w:rsidP="00775569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775569">
              <w:rPr>
                <w:rFonts w:ascii="Times New Roman" w:hAnsi="Times New Roman"/>
                <w:b/>
                <w:i/>
                <w:sz w:val="24"/>
                <w:szCs w:val="24"/>
              </w:rPr>
              <w:t>Board/University</w:t>
            </w:r>
          </w:p>
        </w:tc>
        <w:tc>
          <w:tcPr>
            <w:tcW w:w="2464" w:type="dxa"/>
          </w:tcPr>
          <w:p w:rsidR="00E73DEE" w:rsidRPr="00775569" w:rsidRDefault="00E73DEE" w:rsidP="00775569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775569">
              <w:rPr>
                <w:rFonts w:ascii="Times New Roman" w:hAnsi="Times New Roman"/>
                <w:b/>
                <w:i/>
                <w:sz w:val="24"/>
                <w:szCs w:val="24"/>
              </w:rPr>
              <w:t>Passing Year</w:t>
            </w:r>
          </w:p>
        </w:tc>
        <w:tc>
          <w:tcPr>
            <w:tcW w:w="2443" w:type="dxa"/>
          </w:tcPr>
          <w:p w:rsidR="00E73DEE" w:rsidRPr="00775569" w:rsidRDefault="00E73DEE" w:rsidP="00775569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775569">
              <w:rPr>
                <w:rFonts w:ascii="Times New Roman" w:hAnsi="Times New Roman"/>
                <w:b/>
                <w:i/>
                <w:sz w:val="24"/>
                <w:szCs w:val="24"/>
              </w:rPr>
              <w:t>Score (%)</w:t>
            </w:r>
          </w:p>
        </w:tc>
      </w:tr>
      <w:tr w:rsidR="00B557D7" w:rsidTr="00CA36CA">
        <w:tc>
          <w:tcPr>
            <w:tcW w:w="2482" w:type="dxa"/>
          </w:tcPr>
          <w:p w:rsidR="00E73DEE" w:rsidRPr="00775569" w:rsidRDefault="00E73DEE" w:rsidP="00775569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75569">
              <w:rPr>
                <w:rFonts w:ascii="Times New Roman" w:hAnsi="Times New Roman"/>
                <w:b/>
                <w:sz w:val="24"/>
                <w:szCs w:val="24"/>
              </w:rPr>
              <w:t>MBA (Marketing)</w:t>
            </w:r>
          </w:p>
        </w:tc>
        <w:tc>
          <w:tcPr>
            <w:tcW w:w="2576" w:type="dxa"/>
          </w:tcPr>
          <w:p w:rsidR="00E73DEE" w:rsidRDefault="00E73DEE" w:rsidP="00775569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unjabi University</w:t>
            </w:r>
          </w:p>
        </w:tc>
        <w:tc>
          <w:tcPr>
            <w:tcW w:w="2464" w:type="dxa"/>
          </w:tcPr>
          <w:p w:rsidR="00E73DEE" w:rsidRDefault="00E73DEE" w:rsidP="00C83205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5</w:t>
            </w:r>
          </w:p>
        </w:tc>
        <w:tc>
          <w:tcPr>
            <w:tcW w:w="2443" w:type="dxa"/>
          </w:tcPr>
          <w:p w:rsidR="00E73DEE" w:rsidRDefault="00FB2293" w:rsidP="00C83205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1</w:t>
            </w:r>
          </w:p>
        </w:tc>
      </w:tr>
      <w:tr w:rsidR="00B557D7" w:rsidTr="00CA36CA">
        <w:tc>
          <w:tcPr>
            <w:tcW w:w="2482" w:type="dxa"/>
          </w:tcPr>
          <w:p w:rsidR="00E73DEE" w:rsidRPr="00775569" w:rsidRDefault="00E73DEE" w:rsidP="00775569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75569">
              <w:rPr>
                <w:rFonts w:ascii="Times New Roman" w:hAnsi="Times New Roman"/>
                <w:b/>
                <w:sz w:val="24"/>
                <w:szCs w:val="24"/>
              </w:rPr>
              <w:t>BBA</w:t>
            </w:r>
          </w:p>
        </w:tc>
        <w:tc>
          <w:tcPr>
            <w:tcW w:w="2576" w:type="dxa"/>
          </w:tcPr>
          <w:p w:rsidR="00E73DEE" w:rsidRDefault="00E73DEE" w:rsidP="00775569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unjabi University</w:t>
            </w:r>
          </w:p>
        </w:tc>
        <w:tc>
          <w:tcPr>
            <w:tcW w:w="2464" w:type="dxa"/>
          </w:tcPr>
          <w:p w:rsidR="00E73DEE" w:rsidRDefault="00E73DEE" w:rsidP="00C83205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3</w:t>
            </w:r>
          </w:p>
        </w:tc>
        <w:tc>
          <w:tcPr>
            <w:tcW w:w="2443" w:type="dxa"/>
          </w:tcPr>
          <w:p w:rsidR="00E73DEE" w:rsidRDefault="00FB2293" w:rsidP="00C83205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7</w:t>
            </w:r>
          </w:p>
        </w:tc>
      </w:tr>
      <w:tr w:rsidR="00B557D7" w:rsidTr="00CA36CA">
        <w:tc>
          <w:tcPr>
            <w:tcW w:w="2482" w:type="dxa"/>
          </w:tcPr>
          <w:p w:rsidR="00E73DEE" w:rsidRPr="00775569" w:rsidRDefault="00E73DEE" w:rsidP="00775569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75569">
              <w:rPr>
                <w:rFonts w:ascii="Times New Roman" w:hAnsi="Times New Roman"/>
                <w:b/>
                <w:sz w:val="24"/>
                <w:szCs w:val="24"/>
              </w:rPr>
              <w:t>HSC (Comm.)</w:t>
            </w:r>
          </w:p>
        </w:tc>
        <w:tc>
          <w:tcPr>
            <w:tcW w:w="2576" w:type="dxa"/>
          </w:tcPr>
          <w:p w:rsidR="00E73DEE" w:rsidRDefault="00E73DEE" w:rsidP="00775569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BSE</w:t>
            </w:r>
          </w:p>
        </w:tc>
        <w:tc>
          <w:tcPr>
            <w:tcW w:w="2464" w:type="dxa"/>
          </w:tcPr>
          <w:p w:rsidR="00E73DEE" w:rsidRDefault="00E73DEE" w:rsidP="00C83205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10</w:t>
            </w:r>
          </w:p>
        </w:tc>
        <w:tc>
          <w:tcPr>
            <w:tcW w:w="2443" w:type="dxa"/>
          </w:tcPr>
          <w:p w:rsidR="00E73DEE" w:rsidRDefault="00E73DEE" w:rsidP="00C83205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4</w:t>
            </w:r>
          </w:p>
        </w:tc>
      </w:tr>
      <w:tr w:rsidR="00B557D7" w:rsidTr="00CA36CA">
        <w:tc>
          <w:tcPr>
            <w:tcW w:w="2482" w:type="dxa"/>
          </w:tcPr>
          <w:p w:rsidR="00E73DEE" w:rsidRPr="00775569" w:rsidRDefault="00E73DEE" w:rsidP="00775569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775569">
              <w:rPr>
                <w:rFonts w:ascii="Times New Roman" w:hAnsi="Times New Roman"/>
                <w:b/>
                <w:sz w:val="24"/>
                <w:szCs w:val="24"/>
              </w:rPr>
              <w:t>SSC</w:t>
            </w:r>
          </w:p>
        </w:tc>
        <w:tc>
          <w:tcPr>
            <w:tcW w:w="2576" w:type="dxa"/>
          </w:tcPr>
          <w:p w:rsidR="00E73DEE" w:rsidRDefault="00E73DEE" w:rsidP="00775569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BSE</w:t>
            </w:r>
          </w:p>
        </w:tc>
        <w:tc>
          <w:tcPr>
            <w:tcW w:w="2464" w:type="dxa"/>
          </w:tcPr>
          <w:p w:rsidR="00E73DEE" w:rsidRDefault="00E73DEE" w:rsidP="00C83205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08</w:t>
            </w:r>
          </w:p>
        </w:tc>
        <w:tc>
          <w:tcPr>
            <w:tcW w:w="2443" w:type="dxa"/>
          </w:tcPr>
          <w:p w:rsidR="00E73DEE" w:rsidRDefault="00E73DEE" w:rsidP="00C83205">
            <w:pPr>
              <w:pStyle w:val="ListParagraph"/>
              <w:spacing w:line="276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6</w:t>
            </w:r>
          </w:p>
        </w:tc>
      </w:tr>
    </w:tbl>
    <w:p w:rsidR="00E73DEE" w:rsidRDefault="00E73DEE" w:rsidP="00775569">
      <w:pPr>
        <w:shd w:val="clear" w:color="auto" w:fill="FFFFFF" w:themeFill="background1"/>
        <w:spacing w:after="0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</w:p>
    <w:p w:rsidR="00E73DEE" w:rsidRPr="00775569" w:rsidRDefault="00772179" w:rsidP="00775569">
      <w:pPr>
        <w:shd w:val="clear" w:color="auto" w:fill="FFFFFF" w:themeFill="background1"/>
        <w:spacing w:after="0"/>
        <w:jc w:val="both"/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</w:pPr>
      <w:r w:rsidRPr="00775569"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  <w:t>Industrial Training:</w:t>
      </w:r>
    </w:p>
    <w:p w:rsidR="00772179" w:rsidRDefault="00772179" w:rsidP="00775569">
      <w:pPr>
        <w:pStyle w:val="ListParagraph"/>
        <w:numPr>
          <w:ilvl w:val="0"/>
          <w:numId w:val="2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 xml:space="preserve">Project Name: </w:t>
      </w:r>
      <w:r w:rsidRPr="008D7644">
        <w:rPr>
          <w:rFonts w:ascii="Times New Roman" w:eastAsia="Times New Roman" w:hAnsi="Times New Roman" w:cs="Times New Roman"/>
          <w:b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Ef</w:t>
      </w:r>
      <w:r w:rsidR="00C215AA" w:rsidRPr="008D7644">
        <w:rPr>
          <w:rFonts w:ascii="Times New Roman" w:eastAsia="Times New Roman" w:hAnsi="Times New Roman" w:cs="Times New Roman"/>
          <w:b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fectiveness of Training Program</w:t>
      </w:r>
    </w:p>
    <w:p w:rsidR="00772179" w:rsidRDefault="00772179" w:rsidP="00775569">
      <w:pPr>
        <w:pStyle w:val="ListParagraph"/>
        <w:numPr>
          <w:ilvl w:val="0"/>
          <w:numId w:val="2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Company: Hira Automobiles Ltd., Patiala, Punjab</w:t>
      </w:r>
    </w:p>
    <w:p w:rsidR="00772179" w:rsidRPr="00B557D7" w:rsidRDefault="00772179" w:rsidP="00775569">
      <w:pPr>
        <w:pStyle w:val="ListParagraph"/>
        <w:numPr>
          <w:ilvl w:val="0"/>
          <w:numId w:val="2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Duration: 4 Months; (1</w:t>
      </w: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  <w:vertAlign w:val="superscript"/>
        </w:rPr>
        <w:t xml:space="preserve">st </w:t>
      </w:r>
      <w:r>
        <w:rPr>
          <w:rFonts w:ascii="Times New Roman" w:eastAsia="Times New Roman" w:hAnsi="Times New Roman" w:cs="Times New Roman"/>
          <w:sz w:val="24"/>
          <w:szCs w:val="24"/>
        </w:rPr>
        <w:t>Jan – 31</w:t>
      </w:r>
      <w:r w:rsidRPr="00772179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pril, 2013)</w:t>
      </w:r>
    </w:p>
    <w:p w:rsidR="00B557D7" w:rsidRPr="00772179" w:rsidRDefault="00314B31" w:rsidP="00775569">
      <w:pPr>
        <w:pStyle w:val="ListParagraph"/>
        <w:numPr>
          <w:ilvl w:val="0"/>
          <w:numId w:val="2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ighlight: T</w:t>
      </w:r>
      <w:r w:rsidR="00B557D7">
        <w:rPr>
          <w:rFonts w:ascii="Times New Roman" w:eastAsia="Times New Roman" w:hAnsi="Times New Roman" w:cs="Times New Roman"/>
          <w:sz w:val="24"/>
          <w:szCs w:val="24"/>
        </w:rPr>
        <w:t>o know how an effective training program, set for the employees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="00B557D7">
        <w:rPr>
          <w:rFonts w:ascii="Times New Roman" w:eastAsia="Times New Roman" w:hAnsi="Times New Roman" w:cs="Times New Roman"/>
          <w:sz w:val="24"/>
          <w:szCs w:val="24"/>
        </w:rPr>
        <w:t xml:space="preserve"> will help company to increase their sales</w:t>
      </w:r>
    </w:p>
    <w:p w:rsidR="00772179" w:rsidRDefault="00772179" w:rsidP="00775569">
      <w:pPr>
        <w:shd w:val="clear" w:color="auto" w:fill="FFFFFF" w:themeFill="background1"/>
        <w:spacing w:after="0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</w:p>
    <w:p w:rsidR="00772179" w:rsidRPr="00775569" w:rsidRDefault="00772179" w:rsidP="00775569">
      <w:pPr>
        <w:shd w:val="clear" w:color="auto" w:fill="FFFFFF" w:themeFill="background1"/>
        <w:spacing w:after="0"/>
        <w:jc w:val="both"/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</w:pPr>
      <w:r w:rsidRPr="00775569"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  <w:t>Summer Internship:</w:t>
      </w:r>
    </w:p>
    <w:p w:rsidR="00772179" w:rsidRDefault="00772179" w:rsidP="00775569">
      <w:pPr>
        <w:pStyle w:val="ListParagraph"/>
        <w:numPr>
          <w:ilvl w:val="0"/>
          <w:numId w:val="3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Project Nam</w:t>
      </w:r>
      <w:r w:rsidR="00C215AA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 xml:space="preserve">e: </w:t>
      </w:r>
      <w:r w:rsidR="00C215AA" w:rsidRPr="008D7644">
        <w:rPr>
          <w:rFonts w:ascii="Times New Roman" w:eastAsia="Times New Roman" w:hAnsi="Times New Roman" w:cs="Times New Roman"/>
          <w:b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Marketing Information System</w:t>
      </w:r>
    </w:p>
    <w:p w:rsidR="00772179" w:rsidRDefault="00772179" w:rsidP="00775569">
      <w:pPr>
        <w:pStyle w:val="ListParagraph"/>
        <w:numPr>
          <w:ilvl w:val="0"/>
          <w:numId w:val="3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Company: A</w:t>
      </w:r>
      <w:r w:rsidR="00C215AA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irsoft Infosys, Patiala, Punjab</w:t>
      </w:r>
    </w:p>
    <w:p w:rsidR="00772179" w:rsidRDefault="00772179" w:rsidP="00775569">
      <w:pPr>
        <w:pStyle w:val="ListParagraph"/>
        <w:numPr>
          <w:ilvl w:val="0"/>
          <w:numId w:val="3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Duration: 45 Days, (15</w:t>
      </w:r>
      <w:r w:rsidRPr="00772179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  <w:vertAlign w:val="superscript"/>
        </w:rPr>
        <w:t>th</w:t>
      </w: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 xml:space="preserve"> June – 31</w:t>
      </w:r>
      <w:r w:rsidRPr="00772179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  <w:vertAlign w:val="superscript"/>
        </w:rPr>
        <w:t>st</w:t>
      </w: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 xml:space="preserve"> August</w:t>
      </w:r>
      <w:r w:rsidR="00B557D7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, 2014</w:t>
      </w: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)</w:t>
      </w:r>
    </w:p>
    <w:p w:rsidR="00B557D7" w:rsidRDefault="00B557D7" w:rsidP="00775569">
      <w:pPr>
        <w:pStyle w:val="ListParagraph"/>
        <w:numPr>
          <w:ilvl w:val="0"/>
          <w:numId w:val="3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 xml:space="preserve">Highlight: </w:t>
      </w:r>
      <w:r w:rsidR="00314B31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To know how a company keeps an up-to-date relationship with their existed customers after selling their services to them.</w:t>
      </w:r>
    </w:p>
    <w:p w:rsidR="00B557D7" w:rsidRDefault="00B557D7" w:rsidP="00775569">
      <w:pPr>
        <w:shd w:val="clear" w:color="auto" w:fill="FFFFFF" w:themeFill="background1"/>
        <w:spacing w:after="0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</w:p>
    <w:p w:rsidR="00B557D7" w:rsidRPr="00775569" w:rsidRDefault="00B557D7" w:rsidP="00775569">
      <w:pPr>
        <w:shd w:val="clear" w:color="auto" w:fill="FFFFFF" w:themeFill="background1"/>
        <w:spacing w:after="0"/>
        <w:jc w:val="both"/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</w:pPr>
      <w:r w:rsidRPr="00775569"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  <w:t>Industrial training:</w:t>
      </w:r>
    </w:p>
    <w:p w:rsidR="00B557D7" w:rsidRDefault="00B557D7" w:rsidP="00775569">
      <w:pPr>
        <w:pStyle w:val="ListParagraph"/>
        <w:numPr>
          <w:ilvl w:val="0"/>
          <w:numId w:val="4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 xml:space="preserve">Project Name: </w:t>
      </w:r>
      <w:r w:rsidRPr="008D7644">
        <w:rPr>
          <w:rFonts w:ascii="Times New Roman" w:eastAsia="Times New Roman" w:hAnsi="Times New Roman" w:cs="Times New Roman"/>
          <w:b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Marketing Myopia</w:t>
      </w:r>
    </w:p>
    <w:p w:rsidR="00B557D7" w:rsidRDefault="00B557D7" w:rsidP="00775569">
      <w:pPr>
        <w:pStyle w:val="ListParagraph"/>
        <w:numPr>
          <w:ilvl w:val="0"/>
          <w:numId w:val="4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Duration: 2 Months; (1</w:t>
      </w:r>
      <w:r w:rsidRPr="00B557D7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  <w:vertAlign w:val="superscript"/>
        </w:rPr>
        <w:t>st</w:t>
      </w: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 xml:space="preserve"> Feb – 31</w:t>
      </w:r>
      <w:r w:rsidRPr="00B557D7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  <w:vertAlign w:val="superscript"/>
        </w:rPr>
        <w:t>st</w:t>
      </w: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 xml:space="preserve"> March, 2015)</w:t>
      </w:r>
    </w:p>
    <w:p w:rsidR="00314B31" w:rsidRDefault="00314B31" w:rsidP="00775569">
      <w:pPr>
        <w:pStyle w:val="ListParagraph"/>
        <w:numPr>
          <w:ilvl w:val="0"/>
          <w:numId w:val="4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Highlight: To know why and how a company falls in the market without focusing on minor points related to their marketing.</w:t>
      </w:r>
    </w:p>
    <w:p w:rsidR="00314B31" w:rsidRPr="00775569" w:rsidRDefault="00314B31" w:rsidP="00775569">
      <w:pPr>
        <w:shd w:val="clear" w:color="auto" w:fill="FFFFFF" w:themeFill="background1"/>
        <w:spacing w:after="0"/>
        <w:jc w:val="both"/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</w:pPr>
      <w:r w:rsidRPr="00775569"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  <w:lastRenderedPageBreak/>
        <w:t>Computing Skills:</w:t>
      </w:r>
    </w:p>
    <w:p w:rsidR="00314B31" w:rsidRDefault="00314B31" w:rsidP="00775569">
      <w:pPr>
        <w:pStyle w:val="ListParagraph"/>
        <w:numPr>
          <w:ilvl w:val="0"/>
          <w:numId w:val="6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Basic knowledge of</w:t>
      </w:r>
      <w:r w:rsidR="005817D9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 xml:space="preserve"> computer Hardware and Software</w:t>
      </w:r>
    </w:p>
    <w:p w:rsidR="00314B31" w:rsidRDefault="008C0AD0" w:rsidP="00775569">
      <w:pPr>
        <w:pStyle w:val="ListParagraph"/>
        <w:numPr>
          <w:ilvl w:val="0"/>
          <w:numId w:val="6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Good knowledge over</w:t>
      </w:r>
      <w:r w:rsidR="00314B31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 xml:space="preserve"> MS-Office (2003 - 2010)</w:t>
      </w:r>
    </w:p>
    <w:p w:rsidR="008C0AD0" w:rsidRDefault="008C0AD0" w:rsidP="00775569">
      <w:pPr>
        <w:shd w:val="clear" w:color="auto" w:fill="FFFFFF" w:themeFill="background1"/>
        <w:spacing w:after="0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</w:p>
    <w:p w:rsidR="008C0AD0" w:rsidRPr="00775569" w:rsidRDefault="008C0AD0" w:rsidP="00775569">
      <w:pPr>
        <w:shd w:val="clear" w:color="auto" w:fill="FFFFFF" w:themeFill="background1"/>
        <w:spacing w:after="0"/>
        <w:jc w:val="both"/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</w:pPr>
      <w:r w:rsidRPr="00775569"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  <w:t>Work Experience:</w:t>
      </w:r>
    </w:p>
    <w:p w:rsidR="008C0AD0" w:rsidRPr="00A510A0" w:rsidRDefault="008C0AD0" w:rsidP="00775569">
      <w:pPr>
        <w:pStyle w:val="ListParagraph"/>
        <w:numPr>
          <w:ilvl w:val="0"/>
          <w:numId w:val="7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b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 w:rsidRPr="00A510A0">
        <w:rPr>
          <w:rFonts w:ascii="Times New Roman" w:eastAsia="Times New Roman" w:hAnsi="Times New Roman" w:cs="Times New Roman"/>
          <w:b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Balraj Singla Group of Institutions:</w:t>
      </w:r>
      <w:r w:rsidR="00FB2293">
        <w:rPr>
          <w:rFonts w:ascii="Times New Roman" w:eastAsia="Times New Roman" w:hAnsi="Times New Roman" w:cs="Times New Roman"/>
          <w:b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 xml:space="preserve"> (2yrs)</w:t>
      </w:r>
    </w:p>
    <w:p w:rsidR="008C0AD0" w:rsidRDefault="008C0AD0" w:rsidP="00183AC7">
      <w:pPr>
        <w:pStyle w:val="ListParagraph"/>
        <w:numPr>
          <w:ilvl w:val="2"/>
          <w:numId w:val="7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 xml:space="preserve">Designation: Asst. </w:t>
      </w:r>
      <w:r w:rsidRPr="00156099"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Marketing Executive</w:t>
      </w:r>
    </w:p>
    <w:p w:rsidR="008C0AD0" w:rsidRDefault="00CD4A9D" w:rsidP="00183AC7">
      <w:pPr>
        <w:pStyle w:val="ListParagraph"/>
        <w:numPr>
          <w:ilvl w:val="2"/>
          <w:numId w:val="7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Experience: 2 Years (</w:t>
      </w:r>
      <w:r w:rsidR="00FB2293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May</w:t>
      </w: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 xml:space="preserve"> 2013 to </w:t>
      </w:r>
      <w:r w:rsidR="00D13AD5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May</w:t>
      </w:r>
      <w:r w:rsidR="008C0AD0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 xml:space="preserve"> 2015).</w:t>
      </w:r>
    </w:p>
    <w:p w:rsidR="008C0AD0" w:rsidRPr="008C0AD0" w:rsidRDefault="008C0AD0" w:rsidP="00C655E9">
      <w:pPr>
        <w:pStyle w:val="ListParagraph"/>
        <w:numPr>
          <w:ilvl w:val="1"/>
          <w:numId w:val="7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 w:rsidRPr="008C0AD0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 xml:space="preserve">Work Detail: </w:t>
      </w:r>
    </w:p>
    <w:p w:rsidR="008C0AD0" w:rsidRDefault="004C64E1" w:rsidP="00775569">
      <w:pPr>
        <w:pStyle w:val="ListParagraph"/>
        <w:numPr>
          <w:ilvl w:val="2"/>
          <w:numId w:val="8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rketing Executive</w:t>
      </w:r>
    </w:p>
    <w:p w:rsidR="008C0AD0" w:rsidRDefault="004C64E1" w:rsidP="00775569">
      <w:pPr>
        <w:pStyle w:val="ListParagraph"/>
        <w:numPr>
          <w:ilvl w:val="2"/>
          <w:numId w:val="8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areer Counselor</w:t>
      </w:r>
    </w:p>
    <w:p w:rsidR="008C0AD0" w:rsidRDefault="004C64E1" w:rsidP="00775569">
      <w:pPr>
        <w:pStyle w:val="ListParagraph"/>
        <w:numPr>
          <w:ilvl w:val="2"/>
          <w:numId w:val="8"/>
        </w:numPr>
        <w:spacing w:line="27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les Promotion</w:t>
      </w:r>
    </w:p>
    <w:p w:rsidR="008C0AD0" w:rsidRPr="00506F4E" w:rsidRDefault="008C0AD0" w:rsidP="00775569">
      <w:pPr>
        <w:pStyle w:val="ListParagraph"/>
        <w:numPr>
          <w:ilvl w:val="2"/>
          <w:numId w:val="7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hAnsi="Times New Roman"/>
          <w:sz w:val="24"/>
          <w:szCs w:val="24"/>
        </w:rPr>
        <w:t>Guest Lecturer</w:t>
      </w:r>
    </w:p>
    <w:p w:rsidR="00506F4E" w:rsidRPr="00A510A0" w:rsidRDefault="00506F4E" w:rsidP="00506F4E">
      <w:pPr>
        <w:pStyle w:val="ListParagraph"/>
        <w:numPr>
          <w:ilvl w:val="0"/>
          <w:numId w:val="7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b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 w:rsidRPr="00A510A0">
        <w:rPr>
          <w:rFonts w:ascii="Times New Roman" w:hAnsi="Times New Roman"/>
          <w:b/>
          <w:sz w:val="24"/>
          <w:szCs w:val="24"/>
        </w:rPr>
        <w:t>Royal Researc</w:t>
      </w:r>
      <w:r w:rsidR="004C64E1" w:rsidRPr="00A510A0">
        <w:rPr>
          <w:rFonts w:ascii="Times New Roman" w:hAnsi="Times New Roman"/>
          <w:b/>
          <w:sz w:val="24"/>
          <w:szCs w:val="24"/>
        </w:rPr>
        <w:t>h</w:t>
      </w:r>
      <w:r w:rsidR="00FB2293">
        <w:rPr>
          <w:rFonts w:ascii="Times New Roman" w:hAnsi="Times New Roman"/>
          <w:b/>
          <w:sz w:val="24"/>
          <w:szCs w:val="24"/>
        </w:rPr>
        <w:t xml:space="preserve"> (1yr &amp;</w:t>
      </w:r>
      <w:r w:rsidR="00375316">
        <w:rPr>
          <w:rFonts w:ascii="Times New Roman" w:hAnsi="Times New Roman"/>
          <w:b/>
          <w:sz w:val="24"/>
          <w:szCs w:val="24"/>
        </w:rPr>
        <w:t>3</w:t>
      </w:r>
      <w:r w:rsidR="00FB2293">
        <w:rPr>
          <w:rFonts w:ascii="Times New Roman" w:hAnsi="Times New Roman"/>
          <w:b/>
          <w:sz w:val="24"/>
          <w:szCs w:val="24"/>
        </w:rPr>
        <w:t xml:space="preserve"> Months)</w:t>
      </w:r>
    </w:p>
    <w:p w:rsidR="00506F4E" w:rsidRPr="00506F4E" w:rsidRDefault="00506F4E" w:rsidP="00183AC7">
      <w:pPr>
        <w:pStyle w:val="ListParagraph"/>
        <w:numPr>
          <w:ilvl w:val="2"/>
          <w:numId w:val="7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hAnsi="Times New Roman"/>
          <w:sz w:val="24"/>
          <w:szCs w:val="24"/>
        </w:rPr>
        <w:t xml:space="preserve">Designation: </w:t>
      </w:r>
      <w:r w:rsidRPr="00156099">
        <w:rPr>
          <w:rFonts w:ascii="Times New Roman" w:hAnsi="Times New Roman"/>
          <w:b/>
          <w:i/>
          <w:sz w:val="24"/>
          <w:szCs w:val="24"/>
        </w:rPr>
        <w:t>Academic Content writer</w:t>
      </w:r>
    </w:p>
    <w:p w:rsidR="00506F4E" w:rsidRPr="006974C3" w:rsidRDefault="00506F4E" w:rsidP="00183AC7">
      <w:pPr>
        <w:pStyle w:val="ListParagraph"/>
        <w:numPr>
          <w:ilvl w:val="2"/>
          <w:numId w:val="7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hAnsi="Times New Roman"/>
          <w:sz w:val="24"/>
          <w:szCs w:val="24"/>
        </w:rPr>
        <w:t>Experie</w:t>
      </w:r>
      <w:r w:rsidR="00CC4C14">
        <w:rPr>
          <w:rFonts w:ascii="Times New Roman" w:hAnsi="Times New Roman"/>
          <w:sz w:val="24"/>
          <w:szCs w:val="24"/>
        </w:rPr>
        <w:t>nce: (1.3yrs)</w:t>
      </w:r>
      <w:bookmarkStart w:id="0" w:name="_GoBack"/>
      <w:bookmarkEnd w:id="0"/>
      <w:r w:rsidR="00FB2293">
        <w:rPr>
          <w:rFonts w:ascii="Times New Roman" w:hAnsi="Times New Roman"/>
          <w:sz w:val="24"/>
          <w:szCs w:val="24"/>
        </w:rPr>
        <w:t xml:space="preserve"> June</w:t>
      </w:r>
      <w:r>
        <w:rPr>
          <w:rFonts w:ascii="Times New Roman" w:hAnsi="Times New Roman"/>
          <w:sz w:val="24"/>
          <w:szCs w:val="24"/>
        </w:rPr>
        <w:t xml:space="preserve"> 2015</w:t>
      </w:r>
      <w:r w:rsidR="00FB2293">
        <w:rPr>
          <w:rFonts w:ascii="Times New Roman" w:hAnsi="Times New Roman"/>
          <w:sz w:val="24"/>
          <w:szCs w:val="24"/>
        </w:rPr>
        <w:t xml:space="preserve"> to Sep</w:t>
      </w:r>
      <w:r w:rsidR="009C71C5">
        <w:rPr>
          <w:rFonts w:ascii="Times New Roman" w:hAnsi="Times New Roman"/>
          <w:sz w:val="24"/>
          <w:szCs w:val="24"/>
        </w:rPr>
        <w:t xml:space="preserve"> 2016</w:t>
      </w:r>
    </w:p>
    <w:p w:rsidR="0089314A" w:rsidRPr="0089314A" w:rsidRDefault="0089314A" w:rsidP="0089314A">
      <w:pPr>
        <w:pStyle w:val="ListParagraph"/>
        <w:numPr>
          <w:ilvl w:val="0"/>
          <w:numId w:val="7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b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 w:rsidRPr="0089314A">
        <w:rPr>
          <w:rFonts w:ascii="Times New Roman" w:hAnsi="Times New Roman"/>
          <w:b/>
          <w:sz w:val="24"/>
          <w:szCs w:val="24"/>
        </w:rPr>
        <w:t>Google</w:t>
      </w:r>
      <w:r w:rsidR="00FB2293">
        <w:rPr>
          <w:rFonts w:ascii="Times New Roman" w:hAnsi="Times New Roman"/>
          <w:b/>
          <w:sz w:val="24"/>
          <w:szCs w:val="24"/>
        </w:rPr>
        <w:t xml:space="preserve"> (5 Months)</w:t>
      </w:r>
    </w:p>
    <w:p w:rsidR="0089314A" w:rsidRPr="00506F4E" w:rsidRDefault="0089314A" w:rsidP="0089314A">
      <w:pPr>
        <w:pStyle w:val="ListParagraph"/>
        <w:numPr>
          <w:ilvl w:val="2"/>
          <w:numId w:val="7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hAnsi="Times New Roman"/>
          <w:sz w:val="24"/>
          <w:szCs w:val="24"/>
        </w:rPr>
        <w:t>CES (</w:t>
      </w:r>
      <w:r w:rsidRPr="00156099">
        <w:rPr>
          <w:rFonts w:ascii="Times New Roman" w:hAnsi="Times New Roman"/>
          <w:b/>
          <w:i/>
          <w:sz w:val="24"/>
          <w:szCs w:val="24"/>
        </w:rPr>
        <w:t>Customer Engagement Specialist</w:t>
      </w:r>
      <w:r>
        <w:rPr>
          <w:rFonts w:ascii="Times New Roman" w:hAnsi="Times New Roman"/>
          <w:sz w:val="24"/>
          <w:szCs w:val="24"/>
        </w:rPr>
        <w:t xml:space="preserve">) Oct 2016 to </w:t>
      </w:r>
      <w:r w:rsidR="0080762D">
        <w:rPr>
          <w:rFonts w:ascii="Times New Roman" w:hAnsi="Times New Roman"/>
          <w:sz w:val="24"/>
          <w:szCs w:val="24"/>
        </w:rPr>
        <w:t>Feb 2017</w:t>
      </w:r>
    </w:p>
    <w:p w:rsidR="008C0AD0" w:rsidRDefault="008C0AD0" w:rsidP="00775569">
      <w:pPr>
        <w:shd w:val="clear" w:color="auto" w:fill="FFFFFF" w:themeFill="background1"/>
        <w:spacing w:after="0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</w:p>
    <w:p w:rsidR="008C0AD0" w:rsidRPr="00775569" w:rsidRDefault="008C0AD0" w:rsidP="00775569">
      <w:pPr>
        <w:shd w:val="clear" w:color="auto" w:fill="FFFFFF" w:themeFill="background1"/>
        <w:spacing w:after="0"/>
        <w:jc w:val="both"/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</w:pPr>
      <w:r w:rsidRPr="00775569"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  <w:t>Personal Details:</w:t>
      </w:r>
    </w:p>
    <w:p w:rsidR="008C0AD0" w:rsidRDefault="008C0AD0" w:rsidP="00775569">
      <w:pPr>
        <w:pStyle w:val="ListParagraph"/>
        <w:numPr>
          <w:ilvl w:val="0"/>
          <w:numId w:val="9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 xml:space="preserve">Father’s Name: </w:t>
      </w:r>
      <w:r w:rsidR="00775569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ab/>
      </w:r>
      <w:r w:rsidR="00775569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ab/>
      </w: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Sh. Swapan Kumar Chakraborty (Ex. Army)</w:t>
      </w:r>
    </w:p>
    <w:p w:rsidR="008C0AD0" w:rsidRDefault="008C0AD0" w:rsidP="00775569">
      <w:pPr>
        <w:pStyle w:val="ListParagraph"/>
        <w:numPr>
          <w:ilvl w:val="0"/>
          <w:numId w:val="9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 xml:space="preserve">Mother’s name: </w:t>
      </w:r>
      <w:r w:rsidR="00775569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ab/>
      </w:r>
      <w:r w:rsidR="00775569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ab/>
      </w: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Smt</w:t>
      </w:r>
      <w:r w:rsidR="00183AC7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.</w:t>
      </w: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 xml:space="preserve"> Namita Chakraborty (House-</w:t>
      </w:r>
      <w:r w:rsidR="00775569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M</w:t>
      </w: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aker)</w:t>
      </w:r>
    </w:p>
    <w:p w:rsidR="008C0AD0" w:rsidRDefault="008C0AD0" w:rsidP="00775569">
      <w:pPr>
        <w:pStyle w:val="ListParagraph"/>
        <w:numPr>
          <w:ilvl w:val="0"/>
          <w:numId w:val="9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 xml:space="preserve">Date of Birth: </w:t>
      </w:r>
      <w:r w:rsidR="00775569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ab/>
      </w:r>
      <w:r w:rsidR="00775569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ab/>
      </w:r>
      <w:r w:rsidR="00775569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ab/>
      </w: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09 Sep, 1992</w:t>
      </w:r>
    </w:p>
    <w:p w:rsidR="00775569" w:rsidRDefault="00775569" w:rsidP="00775569">
      <w:pPr>
        <w:pStyle w:val="ListParagraph"/>
        <w:numPr>
          <w:ilvl w:val="0"/>
          <w:numId w:val="9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 xml:space="preserve">Gender: </w:t>
      </w: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ab/>
      </w: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ab/>
      </w: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ab/>
        <w:t>Male</w:t>
      </w:r>
    </w:p>
    <w:p w:rsidR="008C0AD0" w:rsidRDefault="008C0AD0" w:rsidP="00775569">
      <w:pPr>
        <w:pStyle w:val="ListParagraph"/>
        <w:numPr>
          <w:ilvl w:val="0"/>
          <w:numId w:val="9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 xml:space="preserve">Languages Known: </w:t>
      </w:r>
      <w:r w:rsidR="00775569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ab/>
      </w:r>
      <w:r w:rsidR="00775569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ab/>
      </w: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 xml:space="preserve">Hindi, English, </w:t>
      </w:r>
      <w:r w:rsidR="00B27924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Bengali,</w:t>
      </w: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 xml:space="preserve"> and Punjabi.</w:t>
      </w:r>
    </w:p>
    <w:p w:rsidR="00775569" w:rsidRDefault="00775569" w:rsidP="00775569">
      <w:pPr>
        <w:pStyle w:val="ListParagraph"/>
        <w:numPr>
          <w:ilvl w:val="0"/>
          <w:numId w:val="9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 xml:space="preserve">Marital Status: </w:t>
      </w: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ab/>
      </w: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ab/>
      </w:r>
      <w:r w:rsidR="00992C59"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>Unmarried</w:t>
      </w:r>
    </w:p>
    <w:p w:rsidR="00775569" w:rsidRDefault="00775569" w:rsidP="00775569">
      <w:pPr>
        <w:pStyle w:val="ListParagraph"/>
        <w:numPr>
          <w:ilvl w:val="0"/>
          <w:numId w:val="9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 xml:space="preserve">Belongs to: </w:t>
      </w: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ab/>
      </w: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ab/>
      </w: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ab/>
        <w:t>West Bengal</w:t>
      </w:r>
    </w:p>
    <w:p w:rsidR="00775569" w:rsidRDefault="00775569" w:rsidP="00775569">
      <w:pPr>
        <w:pStyle w:val="ListParagraph"/>
        <w:numPr>
          <w:ilvl w:val="0"/>
          <w:numId w:val="9"/>
        </w:numPr>
        <w:shd w:val="clear" w:color="auto" w:fill="FFFFFF" w:themeFill="background1"/>
        <w:spacing w:line="276" w:lineRule="auto"/>
        <w:jc w:val="both"/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 xml:space="preserve">Preferred Location: </w:t>
      </w: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ab/>
      </w:r>
      <w:r>
        <w:rPr>
          <w:rFonts w:ascii="Times New Roman" w:eastAsia="Times New Roman" w:hAnsi="Times New Roman" w:cs="Times New Roman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auto" w:fill="FFFFFF" w:themeFill="background1"/>
        </w:rPr>
        <w:tab/>
        <w:t>Anywhere in India</w:t>
      </w:r>
    </w:p>
    <w:p w:rsidR="004E7650" w:rsidRDefault="004E7650" w:rsidP="00775569">
      <w:pPr>
        <w:shd w:val="clear" w:color="auto" w:fill="FFFFFF" w:themeFill="background1"/>
        <w:spacing w:after="0"/>
        <w:ind w:left="360"/>
        <w:jc w:val="right"/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</w:pPr>
    </w:p>
    <w:p w:rsidR="004E7650" w:rsidRDefault="004E7650" w:rsidP="00775569">
      <w:pPr>
        <w:shd w:val="clear" w:color="auto" w:fill="FFFFFF" w:themeFill="background1"/>
        <w:spacing w:after="0"/>
        <w:ind w:left="360"/>
        <w:jc w:val="right"/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</w:pPr>
    </w:p>
    <w:p w:rsidR="00617DD6" w:rsidRDefault="00617DD6" w:rsidP="00775569">
      <w:pPr>
        <w:shd w:val="clear" w:color="auto" w:fill="FFFFFF" w:themeFill="background1"/>
        <w:spacing w:after="0"/>
        <w:ind w:left="360"/>
        <w:jc w:val="right"/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</w:pPr>
    </w:p>
    <w:p w:rsidR="00C655E9" w:rsidRDefault="00C655E9" w:rsidP="00775569">
      <w:pPr>
        <w:shd w:val="clear" w:color="auto" w:fill="FFFFFF" w:themeFill="background1"/>
        <w:spacing w:after="0"/>
        <w:ind w:left="360"/>
        <w:jc w:val="right"/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</w:pPr>
    </w:p>
    <w:p w:rsidR="00C655E9" w:rsidRDefault="00C655E9" w:rsidP="00775569">
      <w:pPr>
        <w:shd w:val="clear" w:color="auto" w:fill="FFFFFF" w:themeFill="background1"/>
        <w:spacing w:after="0"/>
        <w:ind w:left="360"/>
        <w:jc w:val="right"/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</w:pPr>
    </w:p>
    <w:p w:rsidR="00C655E9" w:rsidRDefault="00C655E9" w:rsidP="00775569">
      <w:pPr>
        <w:shd w:val="clear" w:color="auto" w:fill="FFFFFF" w:themeFill="background1"/>
        <w:spacing w:after="0"/>
        <w:ind w:left="360"/>
        <w:jc w:val="right"/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</w:pPr>
    </w:p>
    <w:p w:rsidR="00617DD6" w:rsidRDefault="00617DD6" w:rsidP="00775569">
      <w:pPr>
        <w:shd w:val="clear" w:color="auto" w:fill="FFFFFF" w:themeFill="background1"/>
        <w:spacing w:after="0"/>
        <w:ind w:left="360"/>
        <w:jc w:val="right"/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</w:pPr>
    </w:p>
    <w:p w:rsidR="00617DD6" w:rsidRDefault="00617DD6" w:rsidP="00775569">
      <w:pPr>
        <w:shd w:val="clear" w:color="auto" w:fill="FFFFFF" w:themeFill="background1"/>
        <w:spacing w:after="0"/>
        <w:ind w:left="360"/>
        <w:jc w:val="right"/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</w:pPr>
    </w:p>
    <w:p w:rsidR="00617DD6" w:rsidRDefault="00617DD6" w:rsidP="00775569">
      <w:pPr>
        <w:shd w:val="clear" w:color="auto" w:fill="FFFFFF" w:themeFill="background1"/>
        <w:spacing w:after="0"/>
        <w:ind w:left="360"/>
        <w:jc w:val="right"/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</w:pPr>
    </w:p>
    <w:p w:rsidR="00775569" w:rsidRPr="00775569" w:rsidRDefault="00775569" w:rsidP="00775569">
      <w:pPr>
        <w:shd w:val="clear" w:color="auto" w:fill="FFFFFF" w:themeFill="background1"/>
        <w:spacing w:after="0"/>
        <w:ind w:left="360"/>
        <w:jc w:val="right"/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</w:pPr>
      <w:r w:rsidRPr="00775569">
        <w:rPr>
          <w:rFonts w:ascii="Times New Roman" w:eastAsia="Times New Roman" w:hAnsi="Times New Roman" w:cs="Times New Roman"/>
          <w:b/>
          <w:i/>
          <w:snapToGrid w:val="0"/>
          <w:color w:val="000000"/>
          <w:w w:val="0"/>
          <w:sz w:val="28"/>
          <w:szCs w:val="28"/>
          <w:u w:color="000000"/>
          <w:bdr w:val="none" w:sz="0" w:space="0" w:color="000000"/>
          <w:shd w:val="clear" w:color="auto" w:fill="FFFFFF" w:themeFill="background1"/>
        </w:rPr>
        <w:t>Signature</w:t>
      </w:r>
    </w:p>
    <w:sectPr w:rsidR="00775569" w:rsidRPr="00775569" w:rsidSect="00617DD6">
      <w:type w:val="continuous"/>
      <w:pgSz w:w="12240" w:h="15840"/>
      <w:pgMar w:top="1350" w:right="1080" w:bottom="810" w:left="108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84181" w:rsidRDefault="00984181" w:rsidP="00775569">
      <w:pPr>
        <w:spacing w:after="0" w:line="240" w:lineRule="auto"/>
      </w:pPr>
      <w:r>
        <w:separator/>
      </w:r>
    </w:p>
  </w:endnote>
  <w:endnote w:type="continuationSeparator" w:id="1">
    <w:p w:rsidR="00984181" w:rsidRDefault="00984181" w:rsidP="007755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84181" w:rsidRDefault="00984181" w:rsidP="00775569">
      <w:pPr>
        <w:spacing w:after="0" w:line="240" w:lineRule="auto"/>
      </w:pPr>
      <w:r>
        <w:separator/>
      </w:r>
    </w:p>
  </w:footnote>
  <w:footnote w:type="continuationSeparator" w:id="1">
    <w:p w:rsidR="00984181" w:rsidRDefault="00984181" w:rsidP="007755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3"/>
    <w:multiLevelType w:val="hybridMultilevel"/>
    <w:tmpl w:val="CB9A7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8F734E"/>
    <w:multiLevelType w:val="hybridMultilevel"/>
    <w:tmpl w:val="B178D4D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D24EDF"/>
    <w:multiLevelType w:val="hybridMultilevel"/>
    <w:tmpl w:val="D0444E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622C09"/>
    <w:multiLevelType w:val="hybridMultilevel"/>
    <w:tmpl w:val="2BEEA6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7EF4916"/>
    <w:multiLevelType w:val="hybridMultilevel"/>
    <w:tmpl w:val="8DD6CF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F318F0"/>
    <w:multiLevelType w:val="hybridMultilevel"/>
    <w:tmpl w:val="C4F47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D4784C"/>
    <w:multiLevelType w:val="hybridMultilevel"/>
    <w:tmpl w:val="7CC06B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F02327B"/>
    <w:multiLevelType w:val="hybridMultilevel"/>
    <w:tmpl w:val="D168105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A0F0C25"/>
    <w:multiLevelType w:val="hybridMultilevel"/>
    <w:tmpl w:val="4CDE5C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C7853FD"/>
    <w:multiLevelType w:val="hybridMultilevel"/>
    <w:tmpl w:val="A65C8C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1"/>
  </w:num>
  <w:num w:numId="5">
    <w:abstractNumId w:val="3"/>
  </w:num>
  <w:num w:numId="6">
    <w:abstractNumId w:val="9"/>
  </w:num>
  <w:num w:numId="7">
    <w:abstractNumId w:val="4"/>
  </w:num>
  <w:num w:numId="8">
    <w:abstractNumId w:val="5"/>
  </w:num>
  <w:num w:numId="9">
    <w:abstractNumId w:val="2"/>
  </w:num>
  <w:num w:numId="10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6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DMytTQztjAytjAxt7BU0lEKTi0uzszPAykwqgUASdyhmCwAAAA="/>
  </w:docVars>
  <w:rsids>
    <w:rsidRoot w:val="00876DEF"/>
    <w:rsid w:val="001534F6"/>
    <w:rsid w:val="00156099"/>
    <w:rsid w:val="0017521A"/>
    <w:rsid w:val="00183AC7"/>
    <w:rsid w:val="001B59DC"/>
    <w:rsid w:val="001C4E62"/>
    <w:rsid w:val="001C6C70"/>
    <w:rsid w:val="001F4CC0"/>
    <w:rsid w:val="002205F8"/>
    <w:rsid w:val="00235CC4"/>
    <w:rsid w:val="00287006"/>
    <w:rsid w:val="00314B31"/>
    <w:rsid w:val="00375316"/>
    <w:rsid w:val="003C6442"/>
    <w:rsid w:val="0040143A"/>
    <w:rsid w:val="00487793"/>
    <w:rsid w:val="004C3B72"/>
    <w:rsid w:val="004C64E1"/>
    <w:rsid w:val="004E7650"/>
    <w:rsid w:val="00506F4E"/>
    <w:rsid w:val="005817D9"/>
    <w:rsid w:val="005F19AF"/>
    <w:rsid w:val="005F40CD"/>
    <w:rsid w:val="00617DD6"/>
    <w:rsid w:val="006508A5"/>
    <w:rsid w:val="00654FA4"/>
    <w:rsid w:val="006974C3"/>
    <w:rsid w:val="006B4626"/>
    <w:rsid w:val="006C0680"/>
    <w:rsid w:val="007040AB"/>
    <w:rsid w:val="00741B65"/>
    <w:rsid w:val="00772179"/>
    <w:rsid w:val="00775569"/>
    <w:rsid w:val="00790ADF"/>
    <w:rsid w:val="0080762D"/>
    <w:rsid w:val="00807ECA"/>
    <w:rsid w:val="00876578"/>
    <w:rsid w:val="00876DEF"/>
    <w:rsid w:val="0089314A"/>
    <w:rsid w:val="008C0AD0"/>
    <w:rsid w:val="008D7644"/>
    <w:rsid w:val="00984181"/>
    <w:rsid w:val="00992C59"/>
    <w:rsid w:val="009C71C5"/>
    <w:rsid w:val="00A510A0"/>
    <w:rsid w:val="00B13F15"/>
    <w:rsid w:val="00B27924"/>
    <w:rsid w:val="00B557D7"/>
    <w:rsid w:val="00BD7B59"/>
    <w:rsid w:val="00C215AA"/>
    <w:rsid w:val="00C655E9"/>
    <w:rsid w:val="00C83205"/>
    <w:rsid w:val="00CC4C14"/>
    <w:rsid w:val="00CD4A9D"/>
    <w:rsid w:val="00D13AD5"/>
    <w:rsid w:val="00D710FC"/>
    <w:rsid w:val="00DC0F45"/>
    <w:rsid w:val="00DE7CC7"/>
    <w:rsid w:val="00DE7FEE"/>
    <w:rsid w:val="00DF4A7D"/>
    <w:rsid w:val="00DF6D73"/>
    <w:rsid w:val="00E73DEE"/>
    <w:rsid w:val="00E76291"/>
    <w:rsid w:val="00EC36A3"/>
    <w:rsid w:val="00F02281"/>
    <w:rsid w:val="00FB2293"/>
    <w:rsid w:val="00FC30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05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6D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6DE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DE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73DEE"/>
    <w:pPr>
      <w:spacing w:after="0" w:line="240" w:lineRule="auto"/>
      <w:ind w:left="720"/>
      <w:contextualSpacing/>
    </w:pPr>
    <w:rPr>
      <w:rFonts w:eastAsiaTheme="minorEastAsia"/>
      <w:sz w:val="20"/>
      <w:szCs w:val="20"/>
    </w:rPr>
  </w:style>
  <w:style w:type="table" w:styleId="TableGrid">
    <w:name w:val="Table Grid"/>
    <w:basedOn w:val="TableNormal"/>
    <w:uiPriority w:val="59"/>
    <w:rsid w:val="00E73DEE"/>
    <w:pPr>
      <w:spacing w:after="0" w:line="240" w:lineRule="auto"/>
    </w:pPr>
    <w:rPr>
      <w:rFonts w:eastAsiaTheme="minorEastAsi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755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569"/>
  </w:style>
  <w:style w:type="paragraph" w:styleId="Footer">
    <w:name w:val="footer"/>
    <w:basedOn w:val="Normal"/>
    <w:link w:val="FooterChar"/>
    <w:uiPriority w:val="99"/>
    <w:unhideWhenUsed/>
    <w:rsid w:val="007755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56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6D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6DE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DE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E73DEE"/>
    <w:pPr>
      <w:spacing w:after="0" w:line="240" w:lineRule="auto"/>
      <w:ind w:left="720"/>
      <w:contextualSpacing/>
    </w:pPr>
    <w:rPr>
      <w:rFonts w:eastAsiaTheme="minorEastAsia"/>
      <w:sz w:val="20"/>
      <w:szCs w:val="20"/>
    </w:rPr>
  </w:style>
  <w:style w:type="table" w:styleId="TableGrid">
    <w:name w:val="Table Grid"/>
    <w:basedOn w:val="TableNormal"/>
    <w:uiPriority w:val="59"/>
    <w:rsid w:val="00E73DEE"/>
    <w:pPr>
      <w:spacing w:after="0" w:line="240" w:lineRule="auto"/>
    </w:pPr>
    <w:rPr>
      <w:rFonts w:eastAsiaTheme="minorEastAsi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755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569"/>
  </w:style>
  <w:style w:type="paragraph" w:styleId="Footer">
    <w:name w:val="footer"/>
    <w:basedOn w:val="Normal"/>
    <w:link w:val="FooterChar"/>
    <w:uiPriority w:val="99"/>
    <w:unhideWhenUsed/>
    <w:rsid w:val="007755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56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FB433F-C58A-4ED3-BFA4-276E9CFC7F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1</Words>
  <Characters>194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2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mbuj</cp:lastModifiedBy>
  <cp:revision>2</cp:revision>
  <dcterms:created xsi:type="dcterms:W3CDTF">2017-05-31T03:46:00Z</dcterms:created>
  <dcterms:modified xsi:type="dcterms:W3CDTF">2017-05-31T03:46:00Z</dcterms:modified>
</cp:coreProperties>
</file>